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57B" w:rsidRDefault="00CE457B" w14:paraId="6EF0AD9A" w14:textId="77777777">
      <w:bookmarkStart w:name="_GoBack" w:id="0"/>
      <w:bookmarkEnd w:id="0"/>
    </w:p>
    <w:p w:rsidRPr="00D34E69" w:rsidR="00D34E69" w:rsidRDefault="00D34E69" w14:paraId="2240D6BF" w14:textId="77777777">
      <w:pPr>
        <w:rPr>
          <w:i/>
        </w:rPr>
      </w:pPr>
      <w:r>
        <w:rPr>
          <w:i/>
        </w:rPr>
        <w:t>Please complete the following PDSA Planning Tool for each PDSA cycle your team charters for your Continuous Quality Improvement Collaborative (CQIC) Activ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12"/>
        <w:gridCol w:w="3602"/>
        <w:gridCol w:w="2058"/>
      </w:tblGrid>
      <w:tr w:rsidR="00D34E69" w:rsidTr="00DA496F" w14:paraId="58AD93C6" w14:textId="77777777">
        <w:trPr>
          <w:trHeight w:val="1011"/>
        </w:trPr>
        <w:tc>
          <w:tcPr>
            <w:tcW w:w="5112" w:type="dxa"/>
          </w:tcPr>
          <w:p w:rsidRPr="004A051A" w:rsidR="00D34E69" w:rsidP="0037600D" w:rsidRDefault="00D34E69" w14:paraId="2C7B2325" w14:textId="77777777">
            <w:pPr>
              <w:rPr>
                <w:b/>
                <w:bCs/>
              </w:rPr>
            </w:pPr>
            <w:r w:rsidRPr="004A051A">
              <w:rPr>
                <w:b/>
                <w:bCs/>
              </w:rPr>
              <w:t>Grantee Name:</w:t>
            </w:r>
          </w:p>
          <w:p w:rsidR="00D34E69" w:rsidP="0037600D" w:rsidRDefault="00D34E69" w14:paraId="0B002068" w14:textId="5B0DAA87"/>
        </w:tc>
        <w:tc>
          <w:tcPr>
            <w:tcW w:w="3602" w:type="dxa"/>
          </w:tcPr>
          <w:p w:rsidRPr="004A051A" w:rsidR="00D34E69" w:rsidP="0037600D" w:rsidRDefault="00D34E69" w14:paraId="1EE7E0B8" w14:textId="77777777">
            <w:pPr>
              <w:rPr>
                <w:b/>
                <w:bCs/>
              </w:rPr>
            </w:pPr>
            <w:r w:rsidRPr="004A051A">
              <w:rPr>
                <w:b/>
                <w:bCs/>
              </w:rPr>
              <w:t>Collaborative Topic:</w:t>
            </w:r>
          </w:p>
          <w:p w:rsidR="00D34E69" w:rsidP="0037600D" w:rsidRDefault="00D34E69" w14:paraId="40A4A964" w14:textId="3653DAC7"/>
          <w:p w:rsidR="00D34E69" w:rsidP="0037600D" w:rsidRDefault="00D34E69" w14:paraId="0803442A" w14:textId="77777777"/>
        </w:tc>
        <w:tc>
          <w:tcPr>
            <w:tcW w:w="2058" w:type="dxa"/>
          </w:tcPr>
          <w:p w:rsidRPr="004A051A" w:rsidR="00D34E69" w:rsidP="0037600D" w:rsidRDefault="00D34E69" w14:paraId="005AA2C7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Pr="004A051A">
              <w:rPr>
                <w:b/>
                <w:bCs/>
              </w:rPr>
              <w:t>:</w:t>
            </w:r>
          </w:p>
          <w:sdt>
            <w:sdtPr>
              <w:id w:val="-476382776"/>
              <w:placeholder>
                <w:docPart w:val="3FD2F7A94BE14A9CB50C133FE9D8150B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D34E69" w:rsidP="0037600D" w:rsidRDefault="00D34E69" w14:paraId="30236384" w14:textId="77777777">
                <w:r w:rsidRPr="00BE1B52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</w:tr>
      <w:tr w:rsidRPr="00EA1E0F" w:rsidR="00D34E69" w:rsidTr="00DA496F" w14:paraId="1CA6C7C3" w14:textId="77777777">
        <w:trPr>
          <w:trHeight w:val="894"/>
        </w:trPr>
        <w:tc>
          <w:tcPr>
            <w:tcW w:w="5112" w:type="dxa"/>
          </w:tcPr>
          <w:p w:rsidRPr="004A051A" w:rsidR="00D34E69" w:rsidP="0037600D" w:rsidRDefault="00D34E69" w14:paraId="160AEC79" w14:textId="77777777">
            <w:pPr>
              <w:rPr>
                <w:b/>
                <w:bCs/>
              </w:rPr>
            </w:pPr>
            <w:r w:rsidRPr="004A051A">
              <w:rPr>
                <w:b/>
                <w:bCs/>
              </w:rPr>
              <w:t>Primary Driver:</w:t>
            </w:r>
          </w:p>
          <w:p w:rsidR="00D34E69" w:rsidP="0037600D" w:rsidRDefault="00D34E69" w14:paraId="3C1E93C2" w14:textId="01A9F24F"/>
          <w:p w:rsidR="00D34E69" w:rsidP="0037600D" w:rsidRDefault="00D34E69" w14:paraId="7C173CFC" w14:textId="77777777"/>
        </w:tc>
        <w:tc>
          <w:tcPr>
            <w:tcW w:w="5660" w:type="dxa"/>
            <w:gridSpan w:val="2"/>
          </w:tcPr>
          <w:p w:rsidR="00D34E69" w:rsidP="0037600D" w:rsidRDefault="00D34E69" w14:paraId="228B82A4" w14:textId="77777777">
            <w:pPr>
              <w:rPr>
                <w:b/>
                <w:bCs/>
              </w:rPr>
            </w:pPr>
            <w:r w:rsidRPr="004A051A">
              <w:rPr>
                <w:b/>
                <w:bCs/>
              </w:rPr>
              <w:t>Secondary Driver:</w:t>
            </w:r>
          </w:p>
          <w:p w:rsidRPr="00EA1E0F" w:rsidR="00D34E69" w:rsidP="0037600D" w:rsidRDefault="00D34E69" w14:paraId="5D1F810D" w14:textId="328A60A2"/>
        </w:tc>
      </w:tr>
      <w:tr w:rsidR="00D34E69" w:rsidTr="00DA496F" w14:paraId="7B5915A0" w14:textId="77777777">
        <w:trPr>
          <w:trHeight w:val="894"/>
        </w:trPr>
        <w:tc>
          <w:tcPr>
            <w:tcW w:w="5112" w:type="dxa"/>
          </w:tcPr>
          <w:p w:rsidRPr="004A051A" w:rsidR="00D34E69" w:rsidP="0037600D" w:rsidRDefault="00D34E69" w14:paraId="454A36DE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hange and c</w:t>
            </w:r>
            <w:r w:rsidRPr="004A051A">
              <w:rPr>
                <w:b/>
                <w:bCs/>
              </w:rPr>
              <w:t>hange</w:t>
            </w:r>
            <w:r>
              <w:rPr>
                <w:b/>
                <w:bCs/>
              </w:rPr>
              <w:t xml:space="preserve"> number (if applicable)</w:t>
            </w:r>
            <w:r w:rsidRPr="004A051A">
              <w:rPr>
                <w:b/>
                <w:bCs/>
              </w:rPr>
              <w:t>:</w:t>
            </w:r>
          </w:p>
          <w:p w:rsidR="00D34E69" w:rsidP="0037600D" w:rsidRDefault="00D34E69" w14:paraId="4B27B0E0" w14:textId="09B161B0"/>
          <w:p w:rsidR="00D34E69" w:rsidP="0037600D" w:rsidRDefault="00D34E69" w14:paraId="4CB94D21" w14:textId="77777777"/>
        </w:tc>
        <w:tc>
          <w:tcPr>
            <w:tcW w:w="5660" w:type="dxa"/>
            <w:gridSpan w:val="2"/>
          </w:tcPr>
          <w:p w:rsidRPr="004A051A" w:rsidR="00D34E69" w:rsidP="0037600D" w:rsidRDefault="00D34E69" w14:paraId="7BD0B6F6" w14:textId="77777777">
            <w:pPr>
              <w:rPr>
                <w:b/>
                <w:bCs/>
              </w:rPr>
            </w:pPr>
            <w:r w:rsidRPr="004A051A">
              <w:rPr>
                <w:b/>
                <w:bCs/>
              </w:rPr>
              <w:t xml:space="preserve">Cycle </w:t>
            </w:r>
            <w:r>
              <w:rPr>
                <w:b/>
                <w:bCs/>
              </w:rPr>
              <w:t>n</w:t>
            </w:r>
            <w:r w:rsidRPr="004A051A">
              <w:rPr>
                <w:b/>
                <w:bCs/>
              </w:rPr>
              <w:t>umber</w:t>
            </w:r>
            <w:r>
              <w:rPr>
                <w:b/>
                <w:bCs/>
              </w:rPr>
              <w:t>:</w:t>
            </w:r>
          </w:p>
          <w:p w:rsidR="00D34E69" w:rsidP="0037600D" w:rsidRDefault="00D34E69" w14:paraId="1108029E" w14:textId="74FD3FED"/>
        </w:tc>
      </w:tr>
      <w:tr w:rsidR="00D34E69" w:rsidTr="00DA496F" w14:paraId="29E87BBF" w14:textId="77777777">
        <w:trPr>
          <w:trHeight w:val="352"/>
        </w:trPr>
        <w:tc>
          <w:tcPr>
            <w:tcW w:w="10772" w:type="dxa"/>
            <w:gridSpan w:val="3"/>
          </w:tcPr>
          <w:p w:rsidRPr="004A051A" w:rsidR="00D34E69" w:rsidP="0037600D" w:rsidRDefault="00D34E69" w14:paraId="239F9E1A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are you trying to accomplish with this PDSA cycle? </w:t>
            </w:r>
          </w:p>
          <w:p w:rsidR="00D34E69" w:rsidP="0037600D" w:rsidRDefault="00D34E69" w14:paraId="3D811267" w14:textId="77777777"/>
          <w:p w:rsidR="00D34E69" w:rsidP="0037600D" w:rsidRDefault="00D34E69" w14:paraId="1BABD3C9" w14:textId="77777777"/>
        </w:tc>
      </w:tr>
      <w:tr w:rsidRPr="00101010" w:rsidR="00D34E69" w:rsidTr="00DA496F" w14:paraId="6C101D4E" w14:textId="77777777">
        <w:trPr>
          <w:trHeight w:val="314"/>
        </w:trPr>
        <w:tc>
          <w:tcPr>
            <w:tcW w:w="10772" w:type="dxa"/>
            <w:gridSpan w:val="3"/>
            <w:shd w:val="clear" w:color="auto" w:fill="E7E6E6" w:themeFill="background2"/>
          </w:tcPr>
          <w:p w:rsidRPr="00101010" w:rsidR="00D34E69" w:rsidP="0037600D" w:rsidRDefault="00D34E69" w14:paraId="56E00AED" w14:textId="77777777">
            <w:pPr>
              <w:rPr>
                <w:b/>
                <w:bCs/>
              </w:rPr>
            </w:pPr>
            <w:r w:rsidRPr="00101010">
              <w:rPr>
                <w:b/>
                <w:bCs/>
              </w:rPr>
              <w:t>Improvement Theory (If/then Statement):</w:t>
            </w:r>
          </w:p>
        </w:tc>
      </w:tr>
      <w:tr w:rsidRPr="00101010" w:rsidR="00D34E69" w:rsidTr="00DA496F" w14:paraId="32214A84" w14:textId="77777777">
        <w:trPr>
          <w:trHeight w:val="527"/>
        </w:trPr>
        <w:tc>
          <w:tcPr>
            <w:tcW w:w="10772" w:type="dxa"/>
            <w:gridSpan w:val="3"/>
          </w:tcPr>
          <w:p w:rsidRPr="00101010" w:rsidR="00D34E69" w:rsidP="0037600D" w:rsidRDefault="00D34E69" w14:paraId="4141392A" w14:textId="77777777">
            <w:pPr>
              <w:rPr>
                <w:b/>
                <w:bCs/>
              </w:rPr>
            </w:pPr>
            <w:r w:rsidRPr="00101010">
              <w:rPr>
                <w:b/>
                <w:bCs/>
              </w:rPr>
              <w:t>If we…</w:t>
            </w:r>
          </w:p>
          <w:p w:rsidRPr="00101010" w:rsidR="00D34E69" w:rsidP="0037600D" w:rsidRDefault="00D34E69" w14:paraId="7E3AD599" w14:textId="77777777"/>
        </w:tc>
      </w:tr>
      <w:tr w:rsidRPr="00101010" w:rsidR="00D34E69" w:rsidTr="00DA496F" w14:paraId="529AC5C0" w14:textId="77777777">
        <w:trPr>
          <w:trHeight w:val="527"/>
        </w:trPr>
        <w:tc>
          <w:tcPr>
            <w:tcW w:w="10772" w:type="dxa"/>
            <w:gridSpan w:val="3"/>
          </w:tcPr>
          <w:p w:rsidRPr="00101010" w:rsidR="00D34E69" w:rsidP="0037600D" w:rsidRDefault="00D34E69" w14:paraId="42346E37" w14:textId="77777777">
            <w:pPr>
              <w:rPr>
                <w:b/>
                <w:bCs/>
              </w:rPr>
            </w:pPr>
            <w:r w:rsidRPr="00101010">
              <w:rPr>
                <w:b/>
                <w:bCs/>
              </w:rPr>
              <w:t>Then…</w:t>
            </w:r>
          </w:p>
          <w:p w:rsidRPr="00101010" w:rsidR="00D34E69" w:rsidP="0037600D" w:rsidRDefault="00D34E69" w14:paraId="7074F9A9" w14:textId="77777777"/>
        </w:tc>
      </w:tr>
    </w:tbl>
    <w:p w:rsidR="00D34E69" w:rsidRDefault="00D34E69" w14:paraId="16A12C3F" w14:textId="77777777"/>
    <w:p w:rsidRPr="00DA496F" w:rsidR="00D34E69" w:rsidP="00D34E69" w:rsidRDefault="00D34E69" w14:paraId="402B2A07" w14:textId="5246C0E4">
      <w:pPr>
        <w:pStyle w:val="Heading2"/>
        <w:rPr>
          <w:b/>
          <w:color w:val="auto"/>
          <w:u w:val="single"/>
        </w:rPr>
      </w:pPr>
      <w:r w:rsidRPr="00DA496F">
        <w:rPr>
          <w:b/>
          <w:color w:val="auto"/>
          <w:u w:val="single"/>
        </w:rPr>
        <w:t>PLAN</w:t>
      </w:r>
      <w:r w:rsidR="00B84413">
        <w:rPr>
          <w:b/>
          <w:color w:val="auto"/>
          <w:u w:val="single"/>
        </w:rPr>
        <w:t xml:space="preserve"> Stage</w:t>
      </w:r>
    </w:p>
    <w:p w:rsidRPr="00DA496F" w:rsidR="00D34E69" w:rsidP="00D34E69" w:rsidRDefault="00D34E69" w14:paraId="52F830C6" w14:textId="77777777">
      <w:pPr>
        <w:pStyle w:val="Heading3"/>
        <w:rPr>
          <w:b/>
          <w:i/>
          <w:color w:val="auto"/>
        </w:rPr>
      </w:pPr>
      <w:r w:rsidRPr="00DA496F">
        <w:rPr>
          <w:b/>
          <w:i/>
          <w:color w:val="auto"/>
        </w:rPr>
        <w:t>Plan for Test</w:t>
      </w:r>
      <w:r w:rsidR="00DA496F">
        <w:rPr>
          <w:b/>
          <w:i/>
          <w:color w:val="auto"/>
        </w:rPr>
        <w:t>: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34E69" w:rsidTr="00DA496F" w14:paraId="08CAEE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DA496F" w:rsidR="00D34E69" w:rsidP="00D34E69" w:rsidRDefault="00D34E69" w14:paraId="1673FACB" w14:textId="77777777">
            <w:r w:rsidRPr="00DA496F">
              <w:t>What will take place?</w:t>
            </w:r>
          </w:p>
          <w:p w:rsidR="00D34E69" w:rsidP="00D34E69" w:rsidRDefault="00D34E69" w14:paraId="7A68EF92" w14:textId="77777777"/>
          <w:p w:rsidR="00DA496F" w:rsidP="00D34E69" w:rsidRDefault="00DA496F" w14:paraId="173D85A2" w14:textId="77777777">
            <w:pPr>
              <w:rPr>
                <w:b w:val="0"/>
                <w:bCs w:val="0"/>
              </w:rPr>
            </w:pPr>
          </w:p>
          <w:p w:rsidR="00B84413" w:rsidP="00D34E69" w:rsidRDefault="00B84413" w14:paraId="26BBAC3A" w14:textId="17404255"/>
        </w:tc>
      </w:tr>
      <w:tr w:rsidR="00D34E69" w:rsidTr="00DA496F" w14:paraId="0EE843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DA496F" w:rsidR="00D34E69" w:rsidP="00D34E69" w:rsidRDefault="00D34E69" w14:paraId="6C1A9540" w14:textId="77777777">
            <w:r w:rsidRPr="00DA496F">
              <w:t>Who will test the change?</w:t>
            </w:r>
          </w:p>
          <w:p w:rsidR="00D34E69" w:rsidP="00D34E69" w:rsidRDefault="00D34E69" w14:paraId="52DCAB1D" w14:textId="77777777"/>
          <w:p w:rsidR="00DA496F" w:rsidP="00D34E69" w:rsidRDefault="00DA496F" w14:paraId="769D62E8" w14:textId="77777777"/>
        </w:tc>
      </w:tr>
      <w:tr w:rsidR="00D34E69" w:rsidTr="00DA496F" w14:paraId="1181B2B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DA496F" w:rsidR="00D34E69" w:rsidP="00D34E69" w:rsidRDefault="00D34E69" w14:paraId="7F6A1BA9" w14:textId="77777777">
            <w:r w:rsidRPr="00DA496F">
              <w:t>Who will the change be tested with?</w:t>
            </w:r>
          </w:p>
          <w:p w:rsidR="00D34E69" w:rsidP="00D34E69" w:rsidRDefault="00D34E69" w14:paraId="24B421ED" w14:textId="77777777"/>
          <w:p w:rsidR="00DA496F" w:rsidP="00D34E69" w:rsidRDefault="00DA496F" w14:paraId="5995CD86" w14:textId="77777777">
            <w:pPr>
              <w:rPr>
                <w:b w:val="0"/>
                <w:bCs w:val="0"/>
              </w:rPr>
            </w:pPr>
          </w:p>
          <w:p w:rsidR="00B84413" w:rsidP="00D34E69" w:rsidRDefault="00B84413" w14:paraId="2D863A92" w14:textId="2E3C47A8"/>
        </w:tc>
      </w:tr>
      <w:tr w:rsidR="00D34E69" w:rsidTr="00DA496F" w14:paraId="40157D9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E40C9F" w:rsidR="00D34E69" w:rsidP="00D34E69" w:rsidRDefault="00D34E69" w14:paraId="37B2728C" w14:textId="5D50F664">
            <w:r w:rsidRPr="00E40C9F">
              <w:t xml:space="preserve">Start and end date (Month/Day/Year) of test? </w:t>
            </w:r>
            <w:sdt>
              <w:sdtPr>
                <w:id w:val="-1004122402"/>
                <w:placeholder>
                  <w:docPart w:val="F62F72391267439F9E4D684890D14446"/>
                </w:placeholder>
                <w:showingPlcHdr/>
                <w:date w:fullDate="2019-11-2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E1B52">
                  <w:rPr>
                    <w:rStyle w:val="PlaceholderText"/>
                  </w:rPr>
                  <w:t>Click or tap to enter a date.</w:t>
                </w:r>
              </w:sdtContent>
            </w:sdt>
            <w:r w:rsidRPr="00E40C9F">
              <w:t xml:space="preserve"> to </w:t>
            </w:r>
            <w:sdt>
              <w:sdtPr>
                <w:id w:val="-235479894"/>
                <w:placeholder>
                  <w:docPart w:val="96DC6C2238A14C7587B078C66630C919"/>
                </w:placeholder>
                <w:showingPlcHdr/>
                <w:date w:fullDate="2019-11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E1B52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Pr="00D34E69" w:rsidR="00B84413" w:rsidP="00D34E69" w:rsidRDefault="00B84413" w14:paraId="002FAD3C" w14:textId="62FA712F">
            <w:pPr>
              <w:rPr>
                <w:b w:val="0"/>
              </w:rPr>
            </w:pPr>
          </w:p>
        </w:tc>
      </w:tr>
      <w:tr w:rsidR="00D34E69" w:rsidTr="00DA496F" w14:paraId="6CED997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DA496F" w:rsidR="00D34E69" w:rsidP="00D34E69" w:rsidRDefault="00D34E69" w14:paraId="1380A6F6" w14:textId="77777777">
            <w:r w:rsidRPr="00DA496F">
              <w:lastRenderedPageBreak/>
              <w:t>Where will this test occur?</w:t>
            </w:r>
          </w:p>
          <w:p w:rsidR="00D34E69" w:rsidP="00D34E69" w:rsidRDefault="00D34E69" w14:paraId="4991F2B3" w14:textId="77777777"/>
          <w:p w:rsidR="00DA496F" w:rsidP="00D34E69" w:rsidRDefault="00DA496F" w14:paraId="1E04935B" w14:textId="77777777">
            <w:pPr>
              <w:rPr>
                <w:b w:val="0"/>
                <w:bCs w:val="0"/>
              </w:rPr>
            </w:pPr>
          </w:p>
          <w:p w:rsidR="00B84413" w:rsidP="00D34E69" w:rsidRDefault="00B84413" w14:paraId="7F1893DE" w14:textId="51936132"/>
        </w:tc>
      </w:tr>
      <w:tr w:rsidR="00D34E69" w:rsidTr="00DA496F" w14:paraId="23B61E7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="00D34E69" w:rsidP="00D34E69" w:rsidRDefault="00D34E69" w14:paraId="72265BB3" w14:textId="77777777">
            <w:pPr>
              <w:rPr>
                <w:b w:val="0"/>
                <w:bCs w:val="0"/>
              </w:rPr>
            </w:pPr>
            <w:r w:rsidRPr="00E40C9F">
              <w:t>What are the tasks/resources needed to support the change?</w:t>
            </w:r>
          </w:p>
          <w:p w:rsidR="00D34E69" w:rsidP="00D34E69" w:rsidRDefault="00D34E69" w14:paraId="4498D5A4" w14:textId="77777777"/>
          <w:p w:rsidR="00DA496F" w:rsidP="00D34E69" w:rsidRDefault="00DA496F" w14:paraId="00212E12" w14:textId="77777777">
            <w:pPr>
              <w:rPr>
                <w:b w:val="0"/>
                <w:bCs w:val="0"/>
              </w:rPr>
            </w:pPr>
          </w:p>
          <w:p w:rsidR="00B84413" w:rsidP="00D34E69" w:rsidRDefault="00B84413" w14:paraId="3648D8E8" w14:textId="3095DBE2"/>
        </w:tc>
      </w:tr>
    </w:tbl>
    <w:p w:rsidR="00B84413" w:rsidP="00DA496F" w:rsidRDefault="00B84413" w14:paraId="20D2D966" w14:textId="77777777">
      <w:pPr>
        <w:pStyle w:val="Heading3"/>
        <w:rPr>
          <w:b/>
          <w:i/>
          <w:color w:val="auto"/>
        </w:rPr>
      </w:pPr>
    </w:p>
    <w:p w:rsidRPr="00DA496F" w:rsidR="00DA496F" w:rsidP="00DA496F" w:rsidRDefault="00DA496F" w14:paraId="260038F8" w14:textId="13F10829">
      <w:pPr>
        <w:pStyle w:val="Heading3"/>
        <w:rPr>
          <w:b/>
          <w:i/>
          <w:color w:val="auto"/>
        </w:rPr>
      </w:pPr>
      <w:r w:rsidRPr="00DA496F">
        <w:rPr>
          <w:b/>
          <w:i/>
          <w:color w:val="auto"/>
        </w:rPr>
        <w:t>Plan for</w:t>
      </w:r>
      <w:r>
        <w:rPr>
          <w:b/>
          <w:i/>
          <w:color w:val="auto"/>
        </w:rPr>
        <w:t xml:space="preserve"> Data Collection:</w:t>
      </w:r>
    </w:p>
    <w:tbl>
      <w:tblPr>
        <w:tblStyle w:val="ListTable2-Accent2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A496F" w:rsidTr="00CC6D8B" w14:paraId="084779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575D3A" w:rsidR="00DA496F" w:rsidP="00DA496F" w:rsidRDefault="00DA496F" w14:paraId="71963651" w14:textId="7BB4FE79">
            <w:r w:rsidRPr="00575D3A">
              <w:t xml:space="preserve">What </w:t>
            </w:r>
            <w:r w:rsidR="0021323B">
              <w:t>quantitative</w:t>
            </w:r>
            <w:r w:rsidR="009E7DB2">
              <w:t xml:space="preserve"> (% or count)</w:t>
            </w:r>
            <w:r w:rsidR="0021323B">
              <w:t xml:space="preserve"> or qualitative</w:t>
            </w:r>
            <w:r w:rsidR="009E7DB2">
              <w:t xml:space="preserve"> (question(s) asked)</w:t>
            </w:r>
            <w:r w:rsidR="0021323B">
              <w:t xml:space="preserve"> </w:t>
            </w:r>
            <w:r w:rsidRPr="00575D3A">
              <w:t xml:space="preserve">data will be collected? </w:t>
            </w:r>
          </w:p>
          <w:p w:rsidRPr="00DA496F" w:rsidR="00DA496F" w:rsidP="0037600D" w:rsidRDefault="00DA496F" w14:paraId="2AAEB26B" w14:textId="77777777">
            <w:pPr>
              <w:rPr>
                <w:b w:val="0"/>
              </w:rPr>
            </w:pPr>
          </w:p>
          <w:p w:rsidR="00DA496F" w:rsidP="0037600D" w:rsidRDefault="00DA496F" w14:paraId="0AFF896B" w14:textId="77777777"/>
        </w:tc>
      </w:tr>
      <w:tr w:rsidR="00DA496F" w:rsidTr="00CC6D8B" w14:paraId="38FCF4A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1D6C54" w:rsidR="00DA496F" w:rsidP="00DA496F" w:rsidRDefault="00DA496F" w14:paraId="5C189F39" w14:textId="77777777">
            <w:r w:rsidRPr="00575D3A">
              <w:t xml:space="preserve">Who will collect the data and who are the subjects? </w:t>
            </w:r>
          </w:p>
          <w:p w:rsidR="00DA496F" w:rsidP="0037600D" w:rsidRDefault="00DA496F" w14:paraId="37A129B8" w14:textId="77777777"/>
          <w:p w:rsidRPr="00DA496F" w:rsidR="00DA496F" w:rsidP="0037600D" w:rsidRDefault="00DA496F" w14:paraId="3CCA53C8" w14:textId="77777777">
            <w:pPr>
              <w:rPr>
                <w:b w:val="0"/>
              </w:rPr>
            </w:pPr>
          </w:p>
        </w:tc>
      </w:tr>
      <w:tr w:rsidR="00DA496F" w:rsidTr="0037600D" w14:paraId="17C7697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="00DA496F" w:rsidP="0037600D" w:rsidRDefault="00DA496F" w14:paraId="5B417737" w14:textId="5474DB2B">
            <w:pPr>
              <w:rPr>
                <w:b w:val="0"/>
              </w:rPr>
            </w:pPr>
            <w:r w:rsidRPr="004A051A">
              <w:t>Start and end date</w:t>
            </w:r>
            <w:r>
              <w:t xml:space="preserve"> of data collection</w:t>
            </w:r>
            <w:r w:rsidRPr="004A051A">
              <w:t>?</w:t>
            </w:r>
            <w:r>
              <w:t xml:space="preserve"> </w:t>
            </w:r>
            <w:sdt>
              <w:sdtPr>
                <w:id w:val="-979534871"/>
                <w:placeholder>
                  <w:docPart w:val="17EAA7379FFC45C293FD65A6C015D12A"/>
                </w:placeholder>
                <w:showingPlcHdr/>
                <w:date w:fullDate="2019-11-2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E1B52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t xml:space="preserve"> to </w:t>
            </w:r>
            <w:sdt>
              <w:sdtPr>
                <w:id w:val="-330680294"/>
                <w:placeholder>
                  <w:docPart w:val="4310BBCB08504B349DED64671D5B2009"/>
                </w:placeholder>
                <w:showingPlcHdr/>
                <w:date w:fullDate="2019-11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E1B52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b w:val="0"/>
              </w:rPr>
              <w:t xml:space="preserve"> </w:t>
            </w:r>
          </w:p>
          <w:p w:rsidR="00DA496F" w:rsidP="0037600D" w:rsidRDefault="00DA496F" w14:paraId="798751B1" w14:textId="77777777">
            <w:pPr>
              <w:rPr>
                <w:bCs w:val="0"/>
              </w:rPr>
            </w:pPr>
          </w:p>
          <w:p w:rsidRPr="00DA496F" w:rsidR="00DA496F" w:rsidP="0037600D" w:rsidRDefault="00DA496F" w14:paraId="5755F5E6" w14:textId="77777777"/>
        </w:tc>
      </w:tr>
      <w:tr w:rsidR="00DA496F" w:rsidTr="00CC6D8B" w14:paraId="2CD853C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1D6C54" w:rsidR="00DA496F" w:rsidP="00DA496F" w:rsidRDefault="00DA496F" w14:paraId="58261688" w14:textId="77777777">
            <w:r w:rsidRPr="00575D3A">
              <w:t xml:space="preserve">Where will data be collected and stored? </w:t>
            </w:r>
          </w:p>
          <w:p w:rsidRPr="00DA496F" w:rsidR="00DA496F" w:rsidP="0037600D" w:rsidRDefault="00DA496F" w14:paraId="483B3580" w14:textId="77777777">
            <w:pPr>
              <w:rPr>
                <w:b w:val="0"/>
              </w:rPr>
            </w:pPr>
          </w:p>
          <w:p w:rsidRPr="00DA496F" w:rsidR="00DA496F" w:rsidP="0037600D" w:rsidRDefault="00DA496F" w14:paraId="22803E07" w14:textId="77777777">
            <w:pPr>
              <w:rPr>
                <w:b w:val="0"/>
              </w:rPr>
            </w:pPr>
          </w:p>
        </w:tc>
      </w:tr>
      <w:tr w:rsidR="00DA496F" w:rsidTr="00CC6D8B" w14:paraId="3FCC5EAE" w14:textId="77777777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="00DA496F" w:rsidP="0037600D" w:rsidRDefault="00DA496F" w14:paraId="0213E7B2" w14:textId="2491EAE1">
            <w:pPr>
              <w:rPr>
                <w:b w:val="0"/>
                <w:bCs w:val="0"/>
              </w:rPr>
            </w:pPr>
            <w:r w:rsidRPr="00575D3A">
              <w:t xml:space="preserve">What tools are needed to support data collection (e.g. form, </w:t>
            </w:r>
            <w:r w:rsidR="00BE3B60">
              <w:t>E</w:t>
            </w:r>
            <w:r w:rsidRPr="00575D3A">
              <w:t>xcel file for tracking data, etc.)?</w:t>
            </w:r>
          </w:p>
          <w:p w:rsidRPr="00DA496F" w:rsidR="00DA496F" w:rsidP="0037600D" w:rsidRDefault="00DA496F" w14:paraId="50AC53AE" w14:textId="77777777">
            <w:pPr>
              <w:rPr>
                <w:b w:val="0"/>
              </w:rPr>
            </w:pPr>
          </w:p>
          <w:p w:rsidRPr="00DA496F" w:rsidR="00DA496F" w:rsidP="0037600D" w:rsidRDefault="00DA496F" w14:paraId="7E132701" w14:textId="77777777">
            <w:pPr>
              <w:rPr>
                <w:b w:val="0"/>
              </w:rPr>
            </w:pPr>
          </w:p>
        </w:tc>
      </w:tr>
    </w:tbl>
    <w:p w:rsidR="00DA496F" w:rsidP="00D34E69" w:rsidRDefault="00DA496F" w14:paraId="1E5902DE" w14:textId="77777777"/>
    <w:p w:rsidRPr="00B84413" w:rsidR="009873C8" w:rsidP="00B84413" w:rsidRDefault="009873C8" w14:paraId="03068123" w14:textId="43AAD316">
      <w:pPr>
        <w:pStyle w:val="Heading2"/>
        <w:rPr>
          <w:b/>
          <w:color w:val="auto"/>
          <w:u w:val="single"/>
        </w:rPr>
      </w:pPr>
      <w:r w:rsidRPr="00B84413">
        <w:rPr>
          <w:b/>
          <w:color w:val="auto"/>
          <w:u w:val="single"/>
        </w:rPr>
        <w:lastRenderedPageBreak/>
        <w:t>D</w:t>
      </w:r>
      <w:r w:rsidR="00B84413">
        <w:rPr>
          <w:b/>
          <w:color w:val="auto"/>
          <w:u w:val="single"/>
        </w:rPr>
        <w:t>O Stage</w:t>
      </w:r>
    </w:p>
    <w:tbl>
      <w:tblPr>
        <w:tblStyle w:val="ListTable2-Accent5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9873C8" w:rsidR="009873C8" w:rsidTr="00CC6D8B" w14:paraId="3CF9B3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="009E7DB2" w:rsidP="009873C8" w:rsidRDefault="009873C8" w14:paraId="6D92476F" w14:textId="1404EF66">
            <w:pPr>
              <w:spacing w:after="160" w:line="259" w:lineRule="auto"/>
              <w:rPr>
                <w:b w:val="0"/>
                <w:bCs w:val="0"/>
              </w:rPr>
            </w:pPr>
            <w:r w:rsidRPr="009873C8">
              <w:t>Was the test carried out as planned?</w:t>
            </w:r>
            <w:r w:rsidR="009E7DB2">
              <w:t xml:space="preserve"> </w:t>
            </w:r>
            <w:sdt>
              <w:sdtPr>
                <w:id w:val="1794787044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 w:rsidR="009E7DB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C6D8B" w:rsidR="009E7DB2">
              <w:t xml:space="preserve"> Yes</w:t>
            </w:r>
            <w:r w:rsidRPr="00CC6D8B" w:rsidR="009E7DB2">
              <w:tab/>
            </w:r>
            <w:sdt>
              <w:sdtPr>
                <w:id w:val="-169336241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 w:rsidR="009E7DB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E7DB2">
              <w:t xml:space="preserve"> </w:t>
            </w:r>
            <w:r w:rsidRPr="00CC6D8B" w:rsidR="009E7DB2">
              <w:t>No</w:t>
            </w:r>
          </w:p>
          <w:p w:rsidRPr="009E7DB2" w:rsidR="009873C8" w:rsidP="009873C8" w:rsidRDefault="009873C8" w14:paraId="49E71A07" w14:textId="7B382A8B">
            <w:pPr>
              <w:spacing w:after="160" w:line="259" w:lineRule="auto"/>
              <w:rPr>
                <w:b w:val="0"/>
                <w:bCs w:val="0"/>
              </w:rPr>
            </w:pPr>
            <w:r w:rsidRPr="009873C8">
              <w:t xml:space="preserve">If </w:t>
            </w:r>
            <w:r w:rsidRPr="009E7DB2">
              <w:rPr>
                <w:u w:val="single"/>
              </w:rPr>
              <w:t>no</w:t>
            </w:r>
            <w:r w:rsidRPr="009873C8">
              <w:t xml:space="preserve">, why not and what happened? </w:t>
            </w:r>
          </w:p>
          <w:p w:rsidRPr="009873C8" w:rsidR="009873C8" w:rsidP="009873C8" w:rsidRDefault="009873C8" w14:paraId="05BDE969" w14:textId="77777777">
            <w:pPr>
              <w:spacing w:after="160" w:line="259" w:lineRule="auto"/>
              <w:rPr>
                <w:b w:val="0"/>
                <w:bCs w:val="0"/>
              </w:rPr>
            </w:pPr>
          </w:p>
          <w:p w:rsidRPr="009873C8" w:rsidR="009873C8" w:rsidP="009873C8" w:rsidRDefault="009873C8" w14:paraId="61B02148" w14:textId="77777777">
            <w:pPr>
              <w:spacing w:after="160" w:line="259" w:lineRule="auto"/>
              <w:rPr>
                <w:b w:val="0"/>
                <w:bCs w:val="0"/>
              </w:rPr>
            </w:pPr>
          </w:p>
        </w:tc>
      </w:tr>
    </w:tbl>
    <w:p w:rsidR="005646FF" w:rsidP="00D34E69" w:rsidRDefault="005646FF" w14:paraId="57CFC754" w14:textId="50BA060B"/>
    <w:p w:rsidR="00CC6D8B" w:rsidP="00D34E69" w:rsidRDefault="00CC6D8B" w14:paraId="0B86A5F9" w14:textId="4799E9FE"/>
    <w:p w:rsidR="00CC6D8B" w:rsidP="00D34E69" w:rsidRDefault="00CC6D8B" w14:paraId="76B29960" w14:textId="3CB2EB7D"/>
    <w:p w:rsidR="00CC6D8B" w:rsidP="00CC6D8B" w:rsidRDefault="00CC6D8B" w14:paraId="0FF654EC" w14:textId="77777777">
      <w:pPr>
        <w:pStyle w:val="Heading4"/>
        <w:rPr>
          <w:b/>
          <w:i w:val="0"/>
          <w:color w:val="auto"/>
          <w:sz w:val="26"/>
          <w:szCs w:val="26"/>
          <w:u w:val="single"/>
        </w:rPr>
      </w:pPr>
    </w:p>
    <w:p w:rsidRPr="00B84413" w:rsidR="00CC6D8B" w:rsidP="00B84413" w:rsidRDefault="00CC6D8B" w14:paraId="04297BD2" w14:textId="3D8AA417">
      <w:pPr>
        <w:pStyle w:val="Heading2"/>
        <w:rPr>
          <w:b/>
          <w:i/>
          <w:u w:val="single"/>
        </w:rPr>
      </w:pPr>
      <w:bookmarkStart w:name="_Hlk26269571" w:id="1"/>
      <w:r w:rsidRPr="00B84413">
        <w:rPr>
          <w:b/>
          <w:color w:val="auto"/>
          <w:u w:val="single"/>
        </w:rPr>
        <w:t>S</w:t>
      </w:r>
      <w:r w:rsidR="00B84413">
        <w:rPr>
          <w:b/>
          <w:color w:val="auto"/>
          <w:u w:val="single"/>
        </w:rPr>
        <w:t>TUDY Stage</w:t>
      </w:r>
      <w:r w:rsidRPr="00B84413">
        <w:rPr>
          <w:b/>
          <w:u w:val="single"/>
        </w:rPr>
        <w:t xml:space="preserve"> </w:t>
      </w:r>
    </w:p>
    <w:tbl>
      <w:tblPr>
        <w:tblStyle w:val="ListTable1Light-Accent6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9873C8" w:rsidR="00CC6D8B" w:rsidTr="00B84413" w14:paraId="5475A25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tcBorders>
              <w:top w:val="single" w:color="70AD47" w:themeColor="accent6" w:sz="4" w:space="0"/>
            </w:tcBorders>
          </w:tcPr>
          <w:p w:rsidRPr="009873C8" w:rsidR="00CC6D8B" w:rsidP="00552851" w:rsidRDefault="00CC6D8B" w14:paraId="11562D67" w14:textId="6B25B62A">
            <w:pPr>
              <w:spacing w:after="160" w:line="259" w:lineRule="auto"/>
            </w:pPr>
            <w:r w:rsidRPr="00CC6D8B">
              <w:t>What did the data tell you? What did you learn?</w:t>
            </w:r>
          </w:p>
          <w:p w:rsidRPr="009873C8" w:rsidR="00CC6D8B" w:rsidP="00552851" w:rsidRDefault="00CC6D8B" w14:paraId="3218845D" w14:textId="77777777">
            <w:pPr>
              <w:spacing w:after="160" w:line="259" w:lineRule="auto"/>
              <w:rPr>
                <w:b w:val="0"/>
                <w:bCs w:val="0"/>
              </w:rPr>
            </w:pPr>
          </w:p>
          <w:p w:rsidRPr="009873C8" w:rsidR="00CC6D8B" w:rsidP="00552851" w:rsidRDefault="00CC6D8B" w14:paraId="719AA33F" w14:textId="77777777">
            <w:pPr>
              <w:spacing w:after="160" w:line="259" w:lineRule="auto"/>
              <w:rPr>
                <w:b w:val="0"/>
                <w:bCs w:val="0"/>
              </w:rPr>
            </w:pPr>
          </w:p>
        </w:tc>
      </w:tr>
      <w:bookmarkEnd w:id="1"/>
      <w:tr w:rsidRPr="009873C8" w:rsidR="00CC6D8B" w:rsidTr="00B84413" w14:paraId="7E7C0F7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CC6D8B" w:rsidR="00CC6D8B" w:rsidP="00CC6D8B" w:rsidRDefault="00CC6D8B" w14:paraId="6E347F7D" w14:textId="77777777">
            <w:r w:rsidRPr="00CC6D8B">
              <w:t>Did your results match your prediction?</w:t>
            </w:r>
          </w:p>
          <w:p w:rsidRPr="009873C8" w:rsidR="00CC6D8B" w:rsidP="00552851" w:rsidRDefault="00CC6D8B" w14:paraId="799905AF" w14:textId="77777777">
            <w:pPr>
              <w:rPr>
                <w:b w:val="0"/>
                <w:bCs w:val="0"/>
              </w:rPr>
            </w:pPr>
          </w:p>
        </w:tc>
      </w:tr>
      <w:tr w:rsidRPr="009873C8" w:rsidR="00CC6D8B" w:rsidTr="00B84413" w14:paraId="698BEC87" w14:textId="77777777">
        <w:trPr>
          <w:trHeight w:val="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tcBorders>
              <w:bottom w:val="single" w:color="70AD47" w:themeColor="accent6" w:sz="4" w:space="0"/>
            </w:tcBorders>
          </w:tcPr>
          <w:p w:rsidRPr="00CC6D8B" w:rsidR="00CC6D8B" w:rsidP="00CC6D8B" w:rsidRDefault="00CC6D8B" w14:paraId="7463D765" w14:textId="77777777">
            <w:r w:rsidRPr="00CC6D8B">
              <w:t xml:space="preserve">What surprised you? </w:t>
            </w:r>
          </w:p>
          <w:p w:rsidRPr="00B84413" w:rsidR="00B84413" w:rsidP="00B84413" w:rsidRDefault="00B84413" w14:paraId="4D705579" w14:textId="666BB492"/>
        </w:tc>
      </w:tr>
    </w:tbl>
    <w:p w:rsidR="00CC6D8B" w:rsidP="00CC6D8B" w:rsidRDefault="00CC6D8B" w14:paraId="3FE0F623" w14:textId="77777777"/>
    <w:p w:rsidRPr="00B84413" w:rsidR="00CC6D8B" w:rsidP="00B84413" w:rsidRDefault="00CC6D8B" w14:paraId="479FBC84" w14:textId="3C157BD2">
      <w:pPr>
        <w:pStyle w:val="Heading2"/>
        <w:rPr>
          <w:b/>
          <w:color w:val="auto"/>
          <w:u w:val="single"/>
        </w:rPr>
      </w:pPr>
      <w:r w:rsidRPr="00B84413">
        <w:rPr>
          <w:b/>
          <w:color w:val="auto"/>
          <w:u w:val="single"/>
        </w:rPr>
        <w:lastRenderedPageBreak/>
        <w:t>ACT</w:t>
      </w:r>
      <w:r w:rsidRPr="00B84413" w:rsidR="00B84413">
        <w:rPr>
          <w:b/>
          <w:color w:val="auto"/>
          <w:u w:val="single"/>
        </w:rPr>
        <w:t xml:space="preserve"> Stage</w:t>
      </w:r>
      <w:r w:rsidRPr="00B84413">
        <w:rPr>
          <w:b/>
          <w:color w:val="auto"/>
          <w:u w:val="single"/>
        </w:rPr>
        <w:t xml:space="preserve"> </w:t>
      </w:r>
    </w:p>
    <w:tbl>
      <w:tblPr>
        <w:tblStyle w:val="ListTable1Light-Accent4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CC6D8B" w:rsidR="00CC6D8B" w:rsidTr="00B84413" w14:paraId="326155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tcBorders>
              <w:top w:val="single" w:color="FFC000" w:themeColor="accent4" w:sz="4" w:space="0"/>
            </w:tcBorders>
          </w:tcPr>
          <w:p w:rsidRPr="00CC6D8B" w:rsidR="00CC6D8B" w:rsidP="00CC6D8B" w:rsidRDefault="00CC6D8B" w14:paraId="37D85F01" w14:textId="07730770">
            <w:pPr>
              <w:rPr>
                <w:bCs w:val="0"/>
                <w:i/>
              </w:rPr>
            </w:pPr>
            <w:r w:rsidRPr="00CC6D8B">
              <w:rPr>
                <w:b w:val="0"/>
                <w:i/>
              </w:rPr>
              <w:t>Please check the box that appl</w:t>
            </w:r>
            <w:r w:rsidR="00802B68">
              <w:rPr>
                <w:b w:val="0"/>
                <w:i/>
              </w:rPr>
              <w:t>ies</w:t>
            </w:r>
            <w:r>
              <w:rPr>
                <w:bCs w:val="0"/>
                <w:i/>
              </w:rPr>
              <w:t>:</w:t>
            </w:r>
          </w:p>
          <w:p w:rsidRPr="00CC6D8B" w:rsidR="00CC6D8B" w:rsidP="00CC6D8B" w:rsidRDefault="001164A7" w14:paraId="19843676" w14:textId="58E907A2">
            <w:sdt>
              <w:sdtPr>
                <w:id w:val="1419529509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="00CC6D8B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CC6D8B" w:rsidR="00CC6D8B">
              <w:tab/>
              <w:t>Adapt the change &amp; test again</w:t>
            </w:r>
          </w:p>
          <w:p w:rsidRPr="00CC6D8B" w:rsidR="00CC6D8B" w:rsidP="00CC6D8B" w:rsidRDefault="001164A7" w14:paraId="002A1F38" w14:textId="417483EB">
            <w:sdt>
              <w:sdtPr>
                <w:id w:val="-648057435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 w:rsidR="00CC6D8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C6D8B" w:rsidR="00CC6D8B">
              <w:t xml:space="preserve">    </w:t>
            </w:r>
            <w:r w:rsidR="00CC6D8B">
              <w:t xml:space="preserve">       </w:t>
            </w:r>
            <w:r w:rsidRPr="00CC6D8B" w:rsidR="00CC6D8B">
              <w:t>Scale up the change &amp; test again</w:t>
            </w:r>
          </w:p>
          <w:p w:rsidRPr="00CC6D8B" w:rsidR="00CC6D8B" w:rsidP="00CC6D8B" w:rsidRDefault="001164A7" w14:paraId="6AFC4C5B" w14:textId="68F005AF">
            <w:sdt>
              <w:sdtPr>
                <w:id w:val="-1378234716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 w:rsidR="00CC6D8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C6D8B" w:rsidR="00CC6D8B">
              <w:tab/>
              <w:t>Adopt the change for your program</w:t>
            </w:r>
          </w:p>
          <w:p w:rsidRPr="00CC6D8B" w:rsidR="00CC6D8B" w:rsidP="00CC6D8B" w:rsidRDefault="001164A7" w14:paraId="21CC36DC" w14:textId="50246160">
            <w:sdt>
              <w:sdtPr>
                <w:id w:val="-807391936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 w:rsidR="00CC6D8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C6D8B" w:rsidR="00CC6D8B">
              <w:tab/>
              <w:t>Abandon the change &amp; test a new change</w:t>
            </w:r>
          </w:p>
        </w:tc>
      </w:tr>
      <w:tr w:rsidRPr="00CC6D8B" w:rsidR="00CC6D8B" w:rsidTr="00B84413" w14:paraId="4B6CB27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:rsidRPr="00CC6D8B" w:rsidR="00CC6D8B" w:rsidP="00CC6D8B" w:rsidRDefault="00CC6D8B" w14:paraId="06F56303" w14:textId="77777777">
            <w:r w:rsidRPr="00CC6D8B">
              <w:t>Please explain your next steps:</w:t>
            </w:r>
          </w:p>
          <w:p w:rsidRPr="00CC6D8B" w:rsidR="00CC6D8B" w:rsidP="00CC6D8B" w:rsidRDefault="00CC6D8B" w14:paraId="795BA242" w14:textId="77777777"/>
        </w:tc>
      </w:tr>
      <w:tr w:rsidRPr="00CC6D8B" w:rsidR="00CC6D8B" w:rsidTr="00B84413" w14:paraId="17906CC3" w14:textId="77777777">
        <w:trPr>
          <w:trHeight w:val="1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  <w:tcBorders>
              <w:bottom w:val="single" w:color="FFC000" w:themeColor="accent4" w:sz="4" w:space="0"/>
            </w:tcBorders>
          </w:tcPr>
          <w:p w:rsidRPr="00CC6D8B" w:rsidR="00CC6D8B" w:rsidP="00CC6D8B" w:rsidRDefault="00CC6D8B" w14:paraId="7F4EF371" w14:textId="22F56C50">
            <w:r w:rsidRPr="00CC6D8B">
              <w:t xml:space="preserve">Did you team develop any resources to support this PDSA cycle?  </w:t>
            </w:r>
            <w:sdt>
              <w:sdtPr>
                <w:id w:val="1358539894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CC6D8B">
              <w:t xml:space="preserve"> Yes</w:t>
            </w:r>
            <w:r w:rsidRPr="00CC6D8B">
              <w:tab/>
            </w:r>
            <w:sdt>
              <w:sdtPr>
                <w:id w:val="-2085443072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CC6D8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 w:rsidRPr="00CC6D8B">
              <w:t>No</w:t>
            </w:r>
          </w:p>
          <w:p w:rsidR="00B84413" w:rsidP="00CC6D8B" w:rsidRDefault="00B84413" w14:paraId="11AAE77E" w14:textId="77777777">
            <w:pPr>
              <w:rPr>
                <w:b w:val="0"/>
                <w:bCs w:val="0"/>
              </w:rPr>
            </w:pPr>
          </w:p>
          <w:p w:rsidRPr="00CC6D8B" w:rsidR="00CC6D8B" w:rsidP="00CC6D8B" w:rsidRDefault="00CC6D8B" w14:paraId="12DE38A7" w14:textId="095593BB">
            <w:r w:rsidRPr="00CC6D8B">
              <w:t xml:space="preserve">If </w:t>
            </w:r>
            <w:r w:rsidRPr="00B84413">
              <w:rPr>
                <w:u w:val="single"/>
              </w:rPr>
              <w:t>yes</w:t>
            </w:r>
            <w:r w:rsidRPr="00CC6D8B">
              <w:t>, what did your team develop</w:t>
            </w:r>
            <w:r w:rsidR="009452BF">
              <w:t>?</w:t>
            </w:r>
            <w:r w:rsidR="00B84413">
              <w:t xml:space="preserve"> </w:t>
            </w:r>
            <w:r w:rsidRPr="00B84413" w:rsidR="00B84413">
              <w:rPr>
                <w:b w:val="0"/>
              </w:rPr>
              <w:t>(</w:t>
            </w:r>
            <w:r w:rsidRPr="00B84413" w:rsidR="00B84413">
              <w:rPr>
                <w:b w:val="0"/>
                <w:i/>
              </w:rPr>
              <w:t>Please attach the resource(s) developed when sharing this PDSA Planning Tool with your TEI TA Provider</w:t>
            </w:r>
            <w:r w:rsidR="009E7DB2">
              <w:rPr>
                <w:b w:val="0"/>
                <w:i/>
              </w:rPr>
              <w:t>. The resource(s) may be shared with the collaborative to support other grantees improvement efforts</w:t>
            </w:r>
            <w:r w:rsidR="009452BF">
              <w:rPr>
                <w:b w:val="0"/>
                <w:i/>
              </w:rPr>
              <w:t>.</w:t>
            </w:r>
            <w:r w:rsidRPr="00B84413" w:rsidR="00B84413">
              <w:rPr>
                <w:b w:val="0"/>
                <w:i/>
              </w:rPr>
              <w:t>)</w:t>
            </w:r>
            <w:r w:rsidRPr="00CC6D8B">
              <w:t xml:space="preserve"> </w:t>
            </w:r>
          </w:p>
          <w:p w:rsidRPr="00CC6D8B" w:rsidR="00CC6D8B" w:rsidP="00CC6D8B" w:rsidRDefault="00CC6D8B" w14:paraId="6E0A2DEA" w14:textId="77777777"/>
        </w:tc>
      </w:tr>
    </w:tbl>
    <w:p w:rsidRPr="00D34E69" w:rsidR="00CC6D8B" w:rsidP="00D34E69" w:rsidRDefault="00CC6D8B" w14:paraId="32573E9C" w14:textId="77777777"/>
    <w:sectPr w:rsidRPr="00D34E69" w:rsidR="00CC6D8B" w:rsidSect="00D34E69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8AEB5" w14:textId="77777777" w:rsidR="00015825" w:rsidRDefault="00015825" w:rsidP="00D34E69">
      <w:pPr>
        <w:spacing w:after="0" w:line="240" w:lineRule="auto"/>
      </w:pPr>
      <w:r>
        <w:separator/>
      </w:r>
    </w:p>
  </w:endnote>
  <w:endnote w:type="continuationSeparator" w:id="0">
    <w:p w14:paraId="4694D257" w14:textId="77777777" w:rsidR="00015825" w:rsidRDefault="00015825" w:rsidP="00D34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17831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08ABCC" w14:textId="0AF3DAF3" w:rsidR="00B84413" w:rsidRDefault="00B844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4A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8156096" w14:textId="77777777" w:rsidR="00B84413" w:rsidRDefault="00B844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6DF667" w14:textId="77777777" w:rsidR="00015825" w:rsidRDefault="00015825" w:rsidP="00D34E69">
      <w:pPr>
        <w:spacing w:after="0" w:line="240" w:lineRule="auto"/>
      </w:pPr>
      <w:r>
        <w:separator/>
      </w:r>
    </w:p>
  </w:footnote>
  <w:footnote w:type="continuationSeparator" w:id="0">
    <w:p w14:paraId="744FF5DB" w14:textId="77777777" w:rsidR="00015825" w:rsidRDefault="00015825" w:rsidP="00D34E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EC2B2" w14:textId="7CCE3963" w:rsidR="00D34E69" w:rsidRPr="00D34E69" w:rsidRDefault="00743523" w:rsidP="001164A7">
    <w:pPr>
      <w:pStyle w:val="Heading1"/>
      <w:rPr>
        <w:b/>
      </w:rPr>
    </w:pPr>
    <w:r w:rsidRPr="00743523">
      <w:rPr>
        <w:b/>
        <w:noProof/>
        <w:color w:val="auto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E7C81A8" wp14:editId="674D2FDE">
              <wp:simplePos x="0" y="0"/>
              <wp:positionH relativeFrom="column">
                <wp:posOffset>-257175</wp:posOffset>
              </wp:positionH>
              <wp:positionV relativeFrom="paragraph">
                <wp:posOffset>-228600</wp:posOffset>
              </wp:positionV>
              <wp:extent cx="1714500" cy="1404620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873A24" w14:textId="5BB47782" w:rsidR="00743523" w:rsidRPr="001164A7" w:rsidRDefault="00743523" w:rsidP="001164A7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1164A7">
                            <w:rPr>
                              <w:sz w:val="20"/>
                            </w:rPr>
                            <w:t>OMB #: 0970-0531</w:t>
                          </w:r>
                        </w:p>
                        <w:p w14:paraId="35599E4E" w14:textId="5E090E3C" w:rsidR="00743523" w:rsidRPr="001164A7" w:rsidRDefault="00743523" w:rsidP="001164A7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1164A7">
                            <w:rPr>
                              <w:sz w:val="20"/>
                            </w:rPr>
                            <w:t>Expiration Date: 07/31/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E7C81A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0.25pt;margin-top:-18pt;width:13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" stroked="f">
              <v:textbox style="mso-fit-shape-to-text:t">
                <w:txbxContent>
                  <w:p w14:paraId="36873A24" w14:textId="5BB47782" w:rsidR="00743523" w:rsidRPr="001164A7" w:rsidRDefault="00743523" w:rsidP="001164A7">
                    <w:pPr>
                      <w:spacing w:after="0"/>
                      <w:rPr>
                        <w:sz w:val="20"/>
                      </w:rPr>
                    </w:pPr>
                    <w:r w:rsidRPr="001164A7">
                      <w:rPr>
                        <w:sz w:val="20"/>
                      </w:rPr>
                      <w:t>OMB #: 0970-0531</w:t>
                    </w:r>
                  </w:p>
                  <w:p w14:paraId="35599E4E" w14:textId="5E090E3C" w:rsidR="00743523" w:rsidRPr="001164A7" w:rsidRDefault="00743523" w:rsidP="001164A7">
                    <w:pPr>
                      <w:spacing w:after="0"/>
                      <w:rPr>
                        <w:sz w:val="20"/>
                      </w:rPr>
                    </w:pPr>
                    <w:r w:rsidRPr="001164A7">
                      <w:rPr>
                        <w:sz w:val="20"/>
                      </w:rPr>
                      <w:t>Expiration Date: 07/31/202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C6D8B">
      <w:rPr>
        <w:b/>
        <w:noProof/>
        <w:color w:val="auto"/>
      </w:rPr>
      <w:drawing>
        <wp:anchor distT="0" distB="0" distL="114300" distR="114300" simplePos="0" relativeHeight="251658240" behindDoc="1" locked="0" layoutInCell="1" allowOverlap="1" wp14:anchorId="7A9F02C1" wp14:editId="48171D10">
          <wp:simplePos x="0" y="0"/>
          <wp:positionH relativeFrom="column">
            <wp:posOffset>5486400</wp:posOffset>
          </wp:positionH>
          <wp:positionV relativeFrom="paragraph">
            <wp:posOffset>-435422</wp:posOffset>
          </wp:positionV>
          <wp:extent cx="1162493" cy="1156265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307" cy="11590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4E69" w:rsidRPr="00D34E69">
      <w:rPr>
        <w:b/>
        <w:color w:val="auto"/>
      </w:rPr>
      <w:t xml:space="preserve">Plan-Do-Study-Act </w:t>
    </w:r>
    <w:r w:rsidR="00D34E69">
      <w:rPr>
        <w:b/>
        <w:color w:val="auto"/>
      </w:rPr>
      <w:t xml:space="preserve">(PDSA) </w:t>
    </w:r>
    <w:r w:rsidR="00D34E69" w:rsidRPr="00D34E69">
      <w:rPr>
        <w:b/>
        <w:color w:val="auto"/>
      </w:rPr>
      <w:t>Planning T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E5790"/>
    <w:multiLevelType w:val="hybridMultilevel"/>
    <w:tmpl w:val="0F603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D01A2"/>
    <w:multiLevelType w:val="hybridMultilevel"/>
    <w:tmpl w:val="AE30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A2MTMyMDEyNDRQ0lEKTi0uzszPAykwrAUABbrxKiwAAAA="/>
  </w:docVars>
  <w:rsids>
    <w:rsidRoot w:val="00D34E69"/>
    <w:rsid w:val="00015825"/>
    <w:rsid w:val="000639BC"/>
    <w:rsid w:val="000B7034"/>
    <w:rsid w:val="000C325E"/>
    <w:rsid w:val="001164A7"/>
    <w:rsid w:val="001A4462"/>
    <w:rsid w:val="001C33CB"/>
    <w:rsid w:val="0021323B"/>
    <w:rsid w:val="00236604"/>
    <w:rsid w:val="002820FD"/>
    <w:rsid w:val="0045160E"/>
    <w:rsid w:val="0046576C"/>
    <w:rsid w:val="004D05D1"/>
    <w:rsid w:val="005135D7"/>
    <w:rsid w:val="005646FF"/>
    <w:rsid w:val="00612AC1"/>
    <w:rsid w:val="00686D51"/>
    <w:rsid w:val="00743523"/>
    <w:rsid w:val="007F78A4"/>
    <w:rsid w:val="00802B68"/>
    <w:rsid w:val="00846B24"/>
    <w:rsid w:val="008854D0"/>
    <w:rsid w:val="008A13BD"/>
    <w:rsid w:val="00914F47"/>
    <w:rsid w:val="009452BF"/>
    <w:rsid w:val="009873C8"/>
    <w:rsid w:val="009C5260"/>
    <w:rsid w:val="009D1AB6"/>
    <w:rsid w:val="009E7DB2"/>
    <w:rsid w:val="00A258C4"/>
    <w:rsid w:val="00A53D78"/>
    <w:rsid w:val="00A67865"/>
    <w:rsid w:val="00B21E01"/>
    <w:rsid w:val="00B22370"/>
    <w:rsid w:val="00B84413"/>
    <w:rsid w:val="00BA62F8"/>
    <w:rsid w:val="00BE3B60"/>
    <w:rsid w:val="00C14677"/>
    <w:rsid w:val="00C14E2A"/>
    <w:rsid w:val="00C41B82"/>
    <w:rsid w:val="00CC6D8B"/>
    <w:rsid w:val="00CE457B"/>
    <w:rsid w:val="00D206FC"/>
    <w:rsid w:val="00D34E69"/>
    <w:rsid w:val="00D557F0"/>
    <w:rsid w:val="00D86150"/>
    <w:rsid w:val="00DA496F"/>
    <w:rsid w:val="00E136BA"/>
    <w:rsid w:val="00E20E42"/>
    <w:rsid w:val="00EF5019"/>
    <w:rsid w:val="00F5414A"/>
    <w:rsid w:val="00FE6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9B869A"/>
  <w15:chartTrackingRefBased/>
  <w15:docId w15:val="{896B672B-F5FD-4F05-8B5D-5F1F549FE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73C8"/>
  </w:style>
  <w:style w:type="paragraph" w:styleId="Heading1">
    <w:name w:val="heading 1"/>
    <w:basedOn w:val="Normal"/>
    <w:next w:val="Normal"/>
    <w:link w:val="Heading1Char"/>
    <w:uiPriority w:val="9"/>
    <w:qFormat/>
    <w:rsid w:val="00D34E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E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E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6D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6D8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E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E69"/>
  </w:style>
  <w:style w:type="paragraph" w:styleId="Footer">
    <w:name w:val="footer"/>
    <w:basedOn w:val="Normal"/>
    <w:link w:val="FooterChar"/>
    <w:uiPriority w:val="99"/>
    <w:unhideWhenUsed/>
    <w:rsid w:val="00D34E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E69"/>
  </w:style>
  <w:style w:type="character" w:customStyle="1" w:styleId="Heading1Char">
    <w:name w:val="Heading 1 Char"/>
    <w:basedOn w:val="DefaultParagraphFont"/>
    <w:link w:val="Heading1"/>
    <w:uiPriority w:val="9"/>
    <w:rsid w:val="00D34E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34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4E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E6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34E6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D34E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E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2-Accent2">
    <w:name w:val="List Table 2 Accent 2"/>
    <w:basedOn w:val="TableNormal"/>
    <w:uiPriority w:val="47"/>
    <w:rsid w:val="00DA496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87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7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7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3C8"/>
    <w:rPr>
      <w:b/>
      <w:bCs/>
      <w:sz w:val="20"/>
      <w:szCs w:val="20"/>
    </w:rPr>
  </w:style>
  <w:style w:type="table" w:styleId="ListTable2-Accent4">
    <w:name w:val="List Table 2 Accent 4"/>
    <w:basedOn w:val="TableNormal"/>
    <w:uiPriority w:val="47"/>
    <w:rsid w:val="009873C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873C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CC6D8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ListTable1Light-Accent6">
    <w:name w:val="List Table 1 Light Accent 6"/>
    <w:basedOn w:val="TableNormal"/>
    <w:uiPriority w:val="46"/>
    <w:rsid w:val="00CC6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CC6D8B"/>
    <w:rPr>
      <w:rFonts w:asciiTheme="majorHAnsi" w:eastAsiaTheme="majorEastAsia" w:hAnsiTheme="majorHAnsi" w:cstheme="majorBidi"/>
      <w:color w:val="2F5496" w:themeColor="accent1" w:themeShade="BF"/>
    </w:rPr>
  </w:style>
  <w:style w:type="table" w:styleId="ListTable1Light-Accent4">
    <w:name w:val="List Table 1 Light Accent 4"/>
    <w:basedOn w:val="TableNormal"/>
    <w:uiPriority w:val="46"/>
    <w:rsid w:val="00CC6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B8441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Default">
    <w:name w:val="Default"/>
    <w:rsid w:val="004516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D2F7A94BE14A9CB50C133FE9D81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03D84-8F37-488A-A021-F1D6847406A2}"/>
      </w:docPartPr>
      <w:docPartBody>
        <w:p w:rsidR="00653D2E" w:rsidRDefault="0079332F" w:rsidP="0079332F">
          <w:pPr>
            <w:pStyle w:val="3FD2F7A94BE14A9CB50C133FE9D8150B"/>
          </w:pPr>
          <w:r w:rsidRPr="00BE1B52">
            <w:rPr>
              <w:rStyle w:val="PlaceholderText"/>
            </w:rPr>
            <w:t>Click or tap to enter a date.</w:t>
          </w:r>
        </w:p>
      </w:docPartBody>
    </w:docPart>
    <w:docPart>
      <w:docPartPr>
        <w:name w:val="F62F72391267439F9E4D684890D14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140E1-DD0C-4A47-9959-101050BD380D}"/>
      </w:docPartPr>
      <w:docPartBody>
        <w:p w:rsidR="00653D2E" w:rsidRDefault="0079332F" w:rsidP="0079332F">
          <w:pPr>
            <w:pStyle w:val="F62F72391267439F9E4D684890D14446"/>
          </w:pPr>
          <w:r w:rsidRPr="00BE1B5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DC6C2238A14C7587B078C66630C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AF599-5F2D-422D-9088-A0E2AD845DFA}"/>
      </w:docPartPr>
      <w:docPartBody>
        <w:p w:rsidR="00653D2E" w:rsidRDefault="0079332F" w:rsidP="0079332F">
          <w:pPr>
            <w:pStyle w:val="96DC6C2238A14C7587B078C66630C919"/>
          </w:pPr>
          <w:r w:rsidRPr="00BE1B52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EAA7379FFC45C293FD65A6C015D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C646F-2DCB-4DC9-916D-65DE27B4C7C0}"/>
      </w:docPartPr>
      <w:docPartBody>
        <w:p w:rsidR="00653D2E" w:rsidRDefault="0079332F" w:rsidP="0079332F">
          <w:pPr>
            <w:pStyle w:val="17EAA7379FFC45C293FD65A6C015D12A"/>
          </w:pPr>
          <w:r w:rsidRPr="00BE1B52">
            <w:rPr>
              <w:rStyle w:val="PlaceholderText"/>
            </w:rPr>
            <w:t>Click or tap to enter a date.</w:t>
          </w:r>
        </w:p>
      </w:docPartBody>
    </w:docPart>
    <w:docPart>
      <w:docPartPr>
        <w:name w:val="4310BBCB08504B349DED64671D5B2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56D50-D149-485D-BD1A-C8AFF706721F}"/>
      </w:docPartPr>
      <w:docPartBody>
        <w:p w:rsidR="00653D2E" w:rsidRDefault="0079332F" w:rsidP="0079332F">
          <w:pPr>
            <w:pStyle w:val="4310BBCB08504B349DED64671D5B2009"/>
          </w:pPr>
          <w:r w:rsidRPr="00BE1B5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332F"/>
    <w:rsid w:val="0020095D"/>
    <w:rsid w:val="003717E0"/>
    <w:rsid w:val="003D361C"/>
    <w:rsid w:val="0055442D"/>
    <w:rsid w:val="00636F6D"/>
    <w:rsid w:val="00653D2E"/>
    <w:rsid w:val="0074129E"/>
    <w:rsid w:val="0079332F"/>
    <w:rsid w:val="00802FC8"/>
    <w:rsid w:val="008B0820"/>
    <w:rsid w:val="009E47F3"/>
    <w:rsid w:val="00A1551E"/>
    <w:rsid w:val="00CC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3D2E"/>
    <w:rPr>
      <w:color w:val="808080"/>
    </w:rPr>
  </w:style>
  <w:style w:type="paragraph" w:customStyle="1" w:styleId="597EBAC4A56C41FD8B98EC72931B0B97">
    <w:name w:val="597EBAC4A56C41FD8B98EC72931B0B97"/>
    <w:rsid w:val="0079332F"/>
  </w:style>
  <w:style w:type="paragraph" w:customStyle="1" w:styleId="867AD73BF9B740E1A3EC865F362440C9">
    <w:name w:val="867AD73BF9B740E1A3EC865F362440C9"/>
    <w:rsid w:val="0079332F"/>
  </w:style>
  <w:style w:type="paragraph" w:customStyle="1" w:styleId="3FD2F7A94BE14A9CB50C133FE9D8150B">
    <w:name w:val="3FD2F7A94BE14A9CB50C133FE9D8150B"/>
    <w:rsid w:val="0079332F"/>
  </w:style>
  <w:style w:type="paragraph" w:customStyle="1" w:styleId="8469C74E37364D4DA692340061919806">
    <w:name w:val="8469C74E37364D4DA692340061919806"/>
    <w:rsid w:val="0079332F"/>
  </w:style>
  <w:style w:type="paragraph" w:customStyle="1" w:styleId="8195CE25D34C466E9018710A6D0153B9">
    <w:name w:val="8195CE25D34C466E9018710A6D0153B9"/>
    <w:rsid w:val="0079332F"/>
  </w:style>
  <w:style w:type="paragraph" w:customStyle="1" w:styleId="7D3C51BE38A34F6B938C6BA4927889BA">
    <w:name w:val="7D3C51BE38A34F6B938C6BA4927889BA"/>
    <w:rsid w:val="0079332F"/>
  </w:style>
  <w:style w:type="paragraph" w:customStyle="1" w:styleId="BDBA7A7DBD5F486B8F1E6192E0957039">
    <w:name w:val="BDBA7A7DBD5F486B8F1E6192E0957039"/>
    <w:rsid w:val="0079332F"/>
  </w:style>
  <w:style w:type="paragraph" w:customStyle="1" w:styleId="F62F72391267439F9E4D684890D14446">
    <w:name w:val="F62F72391267439F9E4D684890D14446"/>
    <w:rsid w:val="0079332F"/>
  </w:style>
  <w:style w:type="paragraph" w:customStyle="1" w:styleId="96DC6C2238A14C7587B078C66630C919">
    <w:name w:val="96DC6C2238A14C7587B078C66630C919"/>
    <w:rsid w:val="0079332F"/>
  </w:style>
  <w:style w:type="paragraph" w:customStyle="1" w:styleId="3235450DA8324961A07636BA57AE31AA">
    <w:name w:val="3235450DA8324961A07636BA57AE31AA"/>
    <w:rsid w:val="0079332F"/>
  </w:style>
  <w:style w:type="paragraph" w:customStyle="1" w:styleId="6DB9C4D9F91C4F4CB6B556645C7641CB">
    <w:name w:val="6DB9C4D9F91C4F4CB6B556645C7641CB"/>
    <w:rsid w:val="0079332F"/>
  </w:style>
  <w:style w:type="paragraph" w:customStyle="1" w:styleId="17EAA7379FFC45C293FD65A6C015D12A">
    <w:name w:val="17EAA7379FFC45C293FD65A6C015D12A"/>
    <w:rsid w:val="0079332F"/>
  </w:style>
  <w:style w:type="paragraph" w:customStyle="1" w:styleId="4310BBCB08504B349DED64671D5B2009">
    <w:name w:val="4310BBCB08504B349DED64671D5B2009"/>
    <w:rsid w:val="0079332F"/>
  </w:style>
  <w:style w:type="paragraph" w:customStyle="1" w:styleId="0E4B1E1AC07F45BAA2B84BD69F76D907">
    <w:name w:val="0E4B1E1AC07F45BAA2B84BD69F76D907"/>
    <w:rsid w:val="00653D2E"/>
  </w:style>
  <w:style w:type="paragraph" w:customStyle="1" w:styleId="94525B1F04C44229B776ECCD3B398A30">
    <w:name w:val="94525B1F04C44229B776ECCD3B398A30"/>
    <w:rsid w:val="00653D2E"/>
  </w:style>
  <w:style w:type="paragraph" w:customStyle="1" w:styleId="8FD9D0AA5BD7429CAB8DD283DDD8F678">
    <w:name w:val="8FD9D0AA5BD7429CAB8DD283DDD8F678"/>
    <w:rsid w:val="00653D2E"/>
  </w:style>
  <w:style w:type="paragraph" w:customStyle="1" w:styleId="1AAA16AFED19460DA764F847F53843B7">
    <w:name w:val="1AAA16AFED19460DA764F847F53843B7"/>
    <w:rsid w:val="00653D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0A5C3-6386-4BD0-90F4-E41D2C904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1</Words>
  <Characters>172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VanDerMoere</dc:creator>
  <cp:keywords/>
  <dc:description/>
  <cp:lastModifiedBy>Denmark, Nicole (ACF)</cp:lastModifiedBy>
  <cp:revision>2</cp:revision>
  <cp:lastPrinted>2020-01-10T00:39:00Z</cp:lastPrinted>
  <dcterms:created xsi:type="dcterms:W3CDTF">2020-02-06T23:03:00Z</dcterms:created>
  <dcterms:modified xsi:type="dcterms:W3CDTF">2020-02-06T23:03:00Z</dcterms:modified>
</cp:coreProperties>
</file>